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7E55C" w14:textId="7737CAEC" w:rsidR="00200BA1" w:rsidRDefault="003D782B" w:rsidP="003D782B">
      <w:pPr>
        <w:jc w:val="center"/>
      </w:pPr>
      <w:r>
        <w:rPr>
          <w:noProof/>
        </w:rPr>
        <w:drawing>
          <wp:inline distT="0" distB="0" distL="0" distR="0" wp14:anchorId="3270C149" wp14:editId="4995D870">
            <wp:extent cx="5692140" cy="128016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21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17FE7" w14:textId="77777777" w:rsidR="00343CF0" w:rsidRDefault="00343CF0" w:rsidP="00343CF0">
      <w:pPr>
        <w:pStyle w:val="ListParagraph"/>
        <w:spacing w:before="120" w:after="120" w:line="360" w:lineRule="auto"/>
        <w:ind w:left="0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6A952E25" w14:textId="528D9AE0" w:rsidR="00343CF0" w:rsidRPr="00343CF0" w:rsidRDefault="00343CF0" w:rsidP="00343CF0">
      <w:pPr>
        <w:pStyle w:val="ListParagraph"/>
        <w:spacing w:before="120" w:after="120" w:line="240" w:lineRule="auto"/>
        <w:ind w:left="0"/>
        <w:jc w:val="center"/>
        <w:rPr>
          <w:rFonts w:ascii="Arial" w:hAnsi="Arial" w:cs="Arial"/>
          <w:b/>
          <w:sz w:val="24"/>
          <w:szCs w:val="24"/>
        </w:rPr>
      </w:pPr>
      <w:r w:rsidRPr="00343CF0">
        <w:rPr>
          <w:rFonts w:ascii="Arial" w:hAnsi="Arial" w:cs="Arial"/>
          <w:b/>
          <w:sz w:val="24"/>
          <w:szCs w:val="24"/>
        </w:rPr>
        <w:t>Application is invited in prescribe</w:t>
      </w:r>
      <w:r w:rsidR="000369D4">
        <w:rPr>
          <w:rFonts w:ascii="Arial" w:hAnsi="Arial" w:cs="Arial"/>
          <w:b/>
          <w:sz w:val="24"/>
          <w:szCs w:val="24"/>
        </w:rPr>
        <w:t>d</w:t>
      </w:r>
      <w:r w:rsidRPr="00343CF0">
        <w:rPr>
          <w:rFonts w:ascii="Arial" w:hAnsi="Arial" w:cs="Arial"/>
          <w:b/>
          <w:sz w:val="24"/>
          <w:szCs w:val="24"/>
        </w:rPr>
        <w:t xml:space="preserve"> proforma for the following post of SINED-TBI of ICAR-NDRI, Karnal</w:t>
      </w:r>
    </w:p>
    <w:p w14:paraId="5329B926" w14:textId="77777777" w:rsidR="00343CF0" w:rsidRDefault="00343CF0" w:rsidP="00343CF0">
      <w:pPr>
        <w:pStyle w:val="ListParagraph"/>
        <w:spacing w:before="120" w:after="120" w:line="360" w:lineRule="auto"/>
        <w:ind w:left="0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70CA3150" w14:textId="6BE7BAFF" w:rsidR="00343CF0" w:rsidRDefault="00343CF0" w:rsidP="00343CF0">
      <w:pPr>
        <w:pStyle w:val="ListParagraph"/>
        <w:spacing w:before="120" w:after="120" w:line="360" w:lineRule="auto"/>
        <w:ind w:left="0"/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Chief Executive Officer (CEO)</w:t>
      </w:r>
    </w:p>
    <w:p w14:paraId="17D2B9DC" w14:textId="77777777" w:rsidR="00343CF0" w:rsidRDefault="00343CF0" w:rsidP="00343CF0">
      <w:pPr>
        <w:pStyle w:val="ListParagraph"/>
        <w:spacing w:before="120" w:after="0" w:line="360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ssential Qualification</w:t>
      </w:r>
      <w:r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Master of Business Administration (MBA) from a reputed Recognized Business School / University with Bachelor’s degree from a recognized institute/University in Dairy/Food/Agriculture/Animal Science/any of the Science subjects.</w:t>
      </w:r>
    </w:p>
    <w:p w14:paraId="0A30E0B3" w14:textId="77777777" w:rsidR="00343CF0" w:rsidRDefault="00343CF0" w:rsidP="00343CF0">
      <w:pPr>
        <w:pStyle w:val="ListParagraph"/>
        <w:spacing w:after="0" w:line="360" w:lineRule="auto"/>
        <w:ind w:left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</w:t>
      </w:r>
    </w:p>
    <w:p w14:paraId="1028FA36" w14:textId="77777777" w:rsidR="00343CF0" w:rsidRDefault="00343CF0" w:rsidP="00343CF0">
      <w:pPr>
        <w:pStyle w:val="ListParagraph"/>
        <w:spacing w:after="120" w:line="360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t Graduate Diploma in Management (Agri Business Management)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> </w:t>
      </w:r>
      <w:r>
        <w:rPr>
          <w:rFonts w:ascii="Arial" w:hAnsi="Arial" w:cs="Arial"/>
          <w:sz w:val="24"/>
          <w:szCs w:val="24"/>
        </w:rPr>
        <w:t>from a reputed Recognized Business School / University with Bachelor’s degree from a recognized institute/University in Dairy/Food/Agriculture/Animal Science/any of the Science subjects.</w:t>
      </w:r>
    </w:p>
    <w:p w14:paraId="0F13B287" w14:textId="77777777" w:rsidR="00343CF0" w:rsidRDefault="00343CF0" w:rsidP="00343CF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esirable Qualification:</w:t>
      </w:r>
      <w:r>
        <w:rPr>
          <w:rFonts w:ascii="Arial" w:hAnsi="Arial" w:cs="Arial"/>
          <w:sz w:val="24"/>
          <w:szCs w:val="24"/>
        </w:rPr>
        <w:t xml:space="preserve"> Working experience in running an enterprise preferably a TBI/STEP/BPD/ABI/ Technology Commercialization/ project appraisal/Start up evaluation with good communication skills and proven leadership qualities.</w:t>
      </w:r>
    </w:p>
    <w:p w14:paraId="01B48E68" w14:textId="77777777" w:rsidR="00343CF0" w:rsidRDefault="00343CF0" w:rsidP="00343CF0">
      <w:pPr>
        <w:spacing w:before="120" w:after="12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Job description: </w:t>
      </w:r>
      <w:r>
        <w:rPr>
          <w:rFonts w:ascii="Arial" w:hAnsi="Arial" w:cs="Arial"/>
          <w:sz w:val="24"/>
          <w:szCs w:val="24"/>
        </w:rPr>
        <w:t>Responsibilities include taking lead in organizing various activities, liaison with the potential incubatees/Dairy and Food Industries/Financial Institutions and work out a feasible work plan as per the requirements of NDRI &amp; TBI, organization of training programmes vis-à-vis mandated activities, overall Financial/resource management for the TBI etc.</w:t>
      </w:r>
    </w:p>
    <w:p w14:paraId="06C7E973" w14:textId="77777777" w:rsidR="00343CF0" w:rsidRDefault="00343CF0" w:rsidP="00343CF0">
      <w:pPr>
        <w:spacing w:before="120" w:after="12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lary:</w:t>
      </w:r>
      <w:r>
        <w:rPr>
          <w:rFonts w:ascii="Arial" w:hAnsi="Arial" w:cs="Arial"/>
          <w:sz w:val="24"/>
          <w:szCs w:val="24"/>
        </w:rPr>
        <w:tab/>
        <w:t xml:space="preserve"> Rs 75,000/- per month consolidated. </w:t>
      </w:r>
    </w:p>
    <w:p w14:paraId="3E53A710" w14:textId="77777777" w:rsidR="00343CF0" w:rsidRDefault="00343CF0" w:rsidP="00343CF0">
      <w:pPr>
        <w:spacing w:before="120" w:after="12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ge limit:</w:t>
      </w:r>
      <w:r>
        <w:rPr>
          <w:rFonts w:ascii="Arial" w:hAnsi="Arial" w:cs="Arial"/>
          <w:sz w:val="24"/>
          <w:szCs w:val="24"/>
        </w:rPr>
        <w:t xml:space="preserve">   Maximum 62 years</w:t>
      </w:r>
    </w:p>
    <w:p w14:paraId="2A3CE9D2" w14:textId="41CA3830" w:rsidR="00343CF0" w:rsidRDefault="00343CF0" w:rsidP="00343CF0">
      <w:pPr>
        <w:spacing w:before="120" w:after="12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Note</w:t>
      </w:r>
      <w:r>
        <w:rPr>
          <w:rFonts w:ascii="Arial" w:hAnsi="Arial" w:cs="Arial"/>
          <w:sz w:val="24"/>
          <w:szCs w:val="24"/>
        </w:rPr>
        <w:t xml:space="preserve">: </w:t>
      </w:r>
    </w:p>
    <w:p w14:paraId="7DE2DFBF" w14:textId="021F56DC" w:rsidR="00343CF0" w:rsidRDefault="00343CF0" w:rsidP="00343CF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The post is purely on contractual basis for one year </w:t>
      </w:r>
      <w:r w:rsidR="003D3459">
        <w:rPr>
          <w:rFonts w:ascii="Arial" w:hAnsi="Arial" w:cs="Arial"/>
          <w:sz w:val="24"/>
          <w:szCs w:val="24"/>
        </w:rPr>
        <w:t xml:space="preserve">from the date of joining </w:t>
      </w:r>
      <w:r>
        <w:rPr>
          <w:rFonts w:ascii="Arial" w:hAnsi="Arial" w:cs="Arial"/>
          <w:sz w:val="24"/>
          <w:szCs w:val="24"/>
        </w:rPr>
        <w:t xml:space="preserve">with a scope for further extension based on the performance - </w:t>
      </w:r>
      <w:r>
        <w:rPr>
          <w:rFonts w:ascii="Arial" w:hAnsi="Arial" w:cs="Arial"/>
          <w:i/>
          <w:sz w:val="24"/>
          <w:szCs w:val="24"/>
        </w:rPr>
        <w:t>mostly</w:t>
      </w:r>
      <w:r>
        <w:rPr>
          <w:rFonts w:ascii="Arial" w:hAnsi="Arial" w:cs="Arial"/>
          <w:sz w:val="24"/>
          <w:szCs w:val="24"/>
        </w:rPr>
        <w:t xml:space="preserve"> in terms of number of incubatees joined, revenue earned to make the TBI financially self-sustaining, etc. </w:t>
      </w:r>
    </w:p>
    <w:p w14:paraId="03AEA704" w14:textId="77777777" w:rsidR="00343CF0" w:rsidRDefault="00343CF0" w:rsidP="00343CF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centives and salary hike would be based on the annual performance and the decision of the Board of Governors. </w:t>
      </w:r>
    </w:p>
    <w:p w14:paraId="5E49E50C" w14:textId="77777777" w:rsidR="00343CF0" w:rsidRDefault="00343CF0" w:rsidP="00343CF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 correspondence/ representation will be acceptable on termination after or before one year. </w:t>
      </w:r>
    </w:p>
    <w:p w14:paraId="53E4D7B9" w14:textId="77777777" w:rsidR="00343CF0" w:rsidRDefault="00343CF0" w:rsidP="00343CF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resident, SINED-TBI has full power to terminate his/her services without giving any reason.</w:t>
      </w:r>
    </w:p>
    <w:p w14:paraId="77FD7A2E" w14:textId="77777777" w:rsidR="001C427C" w:rsidRPr="00E9044A" w:rsidRDefault="001C427C" w:rsidP="00792126">
      <w:pPr>
        <w:spacing w:after="0"/>
        <w:ind w:left="142" w:hanging="23"/>
        <w:jc w:val="both"/>
        <w:rPr>
          <w:rFonts w:ascii="Arial" w:hAnsi="Arial" w:cs="Arial"/>
          <w:sz w:val="24"/>
          <w:szCs w:val="24"/>
        </w:rPr>
      </w:pPr>
    </w:p>
    <w:p w14:paraId="5A5EF0EB" w14:textId="6679DBFB" w:rsidR="001D4378" w:rsidRPr="00E9044A" w:rsidRDefault="00AF5685" w:rsidP="00045376">
      <w:pPr>
        <w:ind w:left="142" w:hanging="22"/>
        <w:jc w:val="both"/>
        <w:rPr>
          <w:rFonts w:ascii="Arial" w:hAnsi="Arial" w:cs="Arial"/>
          <w:sz w:val="24"/>
          <w:szCs w:val="24"/>
        </w:rPr>
      </w:pPr>
      <w:r w:rsidRPr="00E9044A">
        <w:rPr>
          <w:rFonts w:ascii="Arial" w:hAnsi="Arial" w:cs="Arial"/>
          <w:sz w:val="24"/>
          <w:szCs w:val="24"/>
        </w:rPr>
        <w:t>Apply with detailed resume (hard &amp; soft copy)</w:t>
      </w:r>
      <w:r w:rsidR="00693362" w:rsidRPr="00E9044A">
        <w:rPr>
          <w:rFonts w:ascii="Arial" w:hAnsi="Arial" w:cs="Arial"/>
          <w:sz w:val="24"/>
          <w:szCs w:val="24"/>
        </w:rPr>
        <w:t xml:space="preserve"> </w:t>
      </w:r>
      <w:r w:rsidR="001D4378" w:rsidRPr="00E9044A">
        <w:rPr>
          <w:rFonts w:ascii="Arial" w:hAnsi="Arial" w:cs="Arial"/>
          <w:sz w:val="24"/>
          <w:szCs w:val="24"/>
        </w:rPr>
        <w:t>in the give</w:t>
      </w:r>
      <w:r w:rsidR="00693362" w:rsidRPr="00E9044A">
        <w:rPr>
          <w:rFonts w:ascii="Arial" w:hAnsi="Arial" w:cs="Arial"/>
          <w:sz w:val="24"/>
          <w:szCs w:val="24"/>
        </w:rPr>
        <w:t>n</w:t>
      </w:r>
      <w:r w:rsidR="001D4378" w:rsidRPr="00E9044A">
        <w:rPr>
          <w:rFonts w:ascii="Arial" w:hAnsi="Arial" w:cs="Arial"/>
          <w:sz w:val="24"/>
          <w:szCs w:val="24"/>
        </w:rPr>
        <w:t xml:space="preserve"> </w:t>
      </w:r>
      <w:r w:rsidR="00B26508">
        <w:rPr>
          <w:rFonts w:ascii="Arial" w:hAnsi="Arial" w:cs="Arial"/>
          <w:sz w:val="24"/>
          <w:szCs w:val="24"/>
        </w:rPr>
        <w:t>Application Form</w:t>
      </w:r>
      <w:r w:rsidR="001D4378" w:rsidRPr="00E9044A">
        <w:rPr>
          <w:rFonts w:ascii="Arial" w:hAnsi="Arial" w:cs="Arial"/>
          <w:sz w:val="24"/>
          <w:szCs w:val="24"/>
        </w:rPr>
        <w:t xml:space="preserve"> (Page </w:t>
      </w:r>
      <w:r w:rsidRPr="00E9044A">
        <w:rPr>
          <w:rFonts w:ascii="Arial" w:hAnsi="Arial" w:cs="Arial"/>
          <w:sz w:val="24"/>
          <w:szCs w:val="24"/>
        </w:rPr>
        <w:t>3</w:t>
      </w:r>
      <w:r w:rsidR="001C427C">
        <w:rPr>
          <w:rFonts w:ascii="Arial" w:hAnsi="Arial" w:cs="Arial"/>
          <w:sz w:val="24"/>
          <w:szCs w:val="24"/>
        </w:rPr>
        <w:t>-5</w:t>
      </w:r>
      <w:r w:rsidR="001D4378" w:rsidRPr="00E9044A">
        <w:rPr>
          <w:rFonts w:ascii="Arial" w:hAnsi="Arial" w:cs="Arial"/>
          <w:sz w:val="24"/>
          <w:szCs w:val="24"/>
        </w:rPr>
        <w:t>)</w:t>
      </w:r>
      <w:r w:rsidR="00693362" w:rsidRPr="00E9044A">
        <w:rPr>
          <w:rFonts w:ascii="Arial" w:hAnsi="Arial" w:cs="Arial"/>
          <w:sz w:val="24"/>
          <w:szCs w:val="24"/>
        </w:rPr>
        <w:t xml:space="preserve"> by </w:t>
      </w:r>
      <w:r w:rsidR="003D3459">
        <w:rPr>
          <w:rFonts w:ascii="Arial" w:hAnsi="Arial" w:cs="Arial"/>
          <w:sz w:val="24"/>
          <w:szCs w:val="24"/>
        </w:rPr>
        <w:t>0</w:t>
      </w:r>
      <w:r w:rsidR="000A4386">
        <w:rPr>
          <w:rFonts w:ascii="Arial" w:hAnsi="Arial" w:cs="Arial"/>
          <w:sz w:val="24"/>
          <w:szCs w:val="24"/>
        </w:rPr>
        <w:t>5</w:t>
      </w:r>
      <w:r w:rsidRPr="00E9044A">
        <w:rPr>
          <w:rFonts w:ascii="Arial" w:hAnsi="Arial" w:cs="Arial"/>
          <w:sz w:val="24"/>
          <w:szCs w:val="24"/>
        </w:rPr>
        <w:t>/0</w:t>
      </w:r>
      <w:r w:rsidR="00A9218A">
        <w:rPr>
          <w:rFonts w:ascii="Arial" w:hAnsi="Arial" w:cs="Arial"/>
          <w:sz w:val="24"/>
          <w:szCs w:val="24"/>
        </w:rPr>
        <w:t>2</w:t>
      </w:r>
      <w:r w:rsidRPr="00E9044A">
        <w:rPr>
          <w:rFonts w:ascii="Arial" w:hAnsi="Arial" w:cs="Arial"/>
          <w:sz w:val="24"/>
          <w:szCs w:val="24"/>
        </w:rPr>
        <w:t>/202</w:t>
      </w:r>
      <w:r w:rsidR="00A9218A">
        <w:rPr>
          <w:rFonts w:ascii="Arial" w:hAnsi="Arial" w:cs="Arial"/>
          <w:sz w:val="24"/>
          <w:szCs w:val="24"/>
        </w:rPr>
        <w:t>4</w:t>
      </w:r>
      <w:r w:rsidR="0046299E" w:rsidRPr="00E9044A">
        <w:rPr>
          <w:rFonts w:ascii="Arial" w:hAnsi="Arial" w:cs="Arial"/>
          <w:sz w:val="24"/>
          <w:szCs w:val="24"/>
        </w:rPr>
        <w:t xml:space="preserve"> to:</w:t>
      </w:r>
      <w:r w:rsidRPr="00E9044A">
        <w:rPr>
          <w:rFonts w:ascii="Arial" w:hAnsi="Arial" w:cs="Arial"/>
          <w:sz w:val="24"/>
          <w:szCs w:val="24"/>
        </w:rPr>
        <w:t xml:space="preserve"> Secretary, SINED-TBI, </w:t>
      </w:r>
      <w:r w:rsidR="005A06D4" w:rsidRPr="00E9044A">
        <w:rPr>
          <w:rFonts w:ascii="Arial" w:hAnsi="Arial" w:cs="Arial"/>
          <w:sz w:val="24"/>
          <w:szCs w:val="24"/>
        </w:rPr>
        <w:t>ICAR-</w:t>
      </w:r>
      <w:r w:rsidR="0093729F">
        <w:rPr>
          <w:rFonts w:ascii="Arial" w:hAnsi="Arial" w:cs="Arial"/>
          <w:sz w:val="24"/>
          <w:szCs w:val="24"/>
        </w:rPr>
        <w:t>NDRI</w:t>
      </w:r>
      <w:r w:rsidR="0046299E" w:rsidRPr="00E9044A">
        <w:rPr>
          <w:rFonts w:ascii="Arial" w:hAnsi="Arial" w:cs="Arial"/>
          <w:sz w:val="24"/>
          <w:szCs w:val="24"/>
        </w:rPr>
        <w:t>.</w:t>
      </w:r>
      <w:r w:rsidRPr="00E9044A">
        <w:rPr>
          <w:rFonts w:ascii="Arial" w:hAnsi="Arial" w:cs="Arial"/>
          <w:sz w:val="24"/>
          <w:szCs w:val="24"/>
        </w:rPr>
        <w:t xml:space="preserve"> </w:t>
      </w:r>
      <w:r w:rsidR="00693362" w:rsidRPr="00E9044A">
        <w:rPr>
          <w:rFonts w:ascii="Arial" w:hAnsi="Arial" w:cs="Arial"/>
          <w:sz w:val="24"/>
          <w:szCs w:val="24"/>
        </w:rPr>
        <w:t xml:space="preserve">email: </w:t>
      </w:r>
      <w:hyperlink r:id="rId8" w:history="1">
        <w:r w:rsidR="00693362" w:rsidRPr="00E9044A">
          <w:rPr>
            <w:rStyle w:val="Hyperlink"/>
            <w:rFonts w:ascii="Arial" w:hAnsi="Arial" w:cs="Arial"/>
            <w:sz w:val="24"/>
            <w:szCs w:val="24"/>
            <w:u w:val="none"/>
          </w:rPr>
          <w:t>stbindri@gmail.com</w:t>
        </w:r>
      </w:hyperlink>
      <w:r w:rsidR="00693362" w:rsidRPr="00E9044A">
        <w:rPr>
          <w:rFonts w:ascii="Arial" w:hAnsi="Arial" w:cs="Arial"/>
          <w:sz w:val="24"/>
          <w:szCs w:val="24"/>
        </w:rPr>
        <w:t xml:space="preserve"> </w:t>
      </w:r>
      <w:r w:rsidR="00792126" w:rsidRPr="00E9044A">
        <w:rPr>
          <w:rFonts w:ascii="Arial" w:hAnsi="Arial" w:cs="Arial"/>
          <w:sz w:val="24"/>
          <w:szCs w:val="24"/>
        </w:rPr>
        <w:t xml:space="preserve">The subject of the email should be: Application for the Post of MD-SINED-TBI - </w:t>
      </w:r>
      <w:r w:rsidR="00074250" w:rsidRPr="00E9044A">
        <w:rPr>
          <w:rFonts w:ascii="Arial" w:hAnsi="Arial" w:cs="Arial"/>
          <w:sz w:val="24"/>
          <w:szCs w:val="24"/>
        </w:rPr>
        <w:t>Applicant</w:t>
      </w:r>
      <w:r w:rsidR="00792126" w:rsidRPr="00E9044A">
        <w:rPr>
          <w:rFonts w:ascii="Arial" w:hAnsi="Arial" w:cs="Arial"/>
          <w:sz w:val="24"/>
          <w:szCs w:val="24"/>
        </w:rPr>
        <w:t xml:space="preserve"> Name</w:t>
      </w:r>
      <w:r w:rsidR="0093729F">
        <w:rPr>
          <w:rFonts w:ascii="Arial" w:hAnsi="Arial" w:cs="Arial"/>
          <w:sz w:val="24"/>
          <w:szCs w:val="24"/>
        </w:rPr>
        <w:t xml:space="preserve">. A hardcopy of the application should also be sent by speed-post to: </w:t>
      </w:r>
      <w:r w:rsidR="0093729F" w:rsidRPr="00E9044A">
        <w:rPr>
          <w:rFonts w:ascii="Arial" w:hAnsi="Arial" w:cs="Arial"/>
          <w:sz w:val="24"/>
          <w:szCs w:val="24"/>
        </w:rPr>
        <w:t xml:space="preserve">Secretary, SINED-TBI, ICAR-NDRI Campus (Behind Dairy Technology Division), Karnal – 132 001, Haryana. </w:t>
      </w:r>
    </w:p>
    <w:p w14:paraId="7A53DC82" w14:textId="77777777" w:rsidR="0046299E" w:rsidRPr="00E9044A" w:rsidRDefault="0046299E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62CE68EE" w14:textId="77777777" w:rsidR="0046299E" w:rsidRPr="00E9044A" w:rsidRDefault="0046299E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3E89B33F" w14:textId="77777777" w:rsidR="0046299E" w:rsidRDefault="0046299E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03ED8F70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7F7D0217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3FBFBD1E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21868DC0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7E94D8D3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04FC460A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6CB2362E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17658FB1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59AB8C5D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707D9463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0AD9D50F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69FE9AD4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329ABA46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22029F03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2C463491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794B52BB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12998259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4046F90D" w14:textId="77777777" w:rsidR="00343CF0" w:rsidRDefault="00343CF0" w:rsidP="00520B02">
      <w:pPr>
        <w:pStyle w:val="ListParagraph"/>
        <w:jc w:val="center"/>
        <w:rPr>
          <w:rFonts w:ascii="Arial" w:hAnsi="Arial" w:cs="Arial"/>
          <w:b/>
          <w:sz w:val="24"/>
          <w:szCs w:val="24"/>
        </w:rPr>
      </w:pPr>
    </w:p>
    <w:p w14:paraId="3CF4FD8A" w14:textId="2E91AFCE" w:rsidR="003B4F68" w:rsidRDefault="003B4F68" w:rsidP="003B4F68">
      <w:pPr>
        <w:pStyle w:val="NoSpacing"/>
        <w:ind w:right="90"/>
        <w:jc w:val="center"/>
        <w:rPr>
          <w:rFonts w:cstheme="minorHAnsi"/>
          <w:b/>
          <w:sz w:val="24"/>
          <w:szCs w:val="24"/>
        </w:rPr>
      </w:pPr>
      <w:r w:rsidRPr="000F0764">
        <w:rPr>
          <w:rFonts w:cstheme="minorHAnsi"/>
          <w:b/>
          <w:sz w:val="24"/>
          <w:szCs w:val="24"/>
        </w:rPr>
        <w:lastRenderedPageBreak/>
        <w:t>APPLICATIO</w:t>
      </w:r>
      <w:r>
        <w:rPr>
          <w:rFonts w:cstheme="minorHAnsi"/>
          <w:b/>
          <w:sz w:val="24"/>
          <w:szCs w:val="24"/>
        </w:rPr>
        <w:t xml:space="preserve">N FORM  </w:t>
      </w:r>
    </w:p>
    <w:p w14:paraId="1DAF7625" w14:textId="77777777" w:rsidR="003B4F68" w:rsidRDefault="003B4F68" w:rsidP="003B4F68">
      <w:pPr>
        <w:pStyle w:val="NoSpacing"/>
        <w:ind w:right="90"/>
        <w:jc w:val="center"/>
        <w:rPr>
          <w:rFonts w:cstheme="minorHAnsi"/>
          <w:b/>
          <w:sz w:val="24"/>
          <w:szCs w:val="24"/>
        </w:rPr>
      </w:pPr>
    </w:p>
    <w:p w14:paraId="6F542934" w14:textId="77777777" w:rsidR="003B4F68" w:rsidRDefault="003B4F68" w:rsidP="003B4F68">
      <w:pPr>
        <w:pStyle w:val="NoSpacing"/>
        <w:ind w:right="90"/>
        <w:jc w:val="center"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Ind w:w="6498" w:type="dxa"/>
        <w:tblLook w:val="04A0" w:firstRow="1" w:lastRow="0" w:firstColumn="1" w:lastColumn="0" w:noHBand="0" w:noVBand="1"/>
      </w:tblPr>
      <w:tblGrid>
        <w:gridCol w:w="1980"/>
      </w:tblGrid>
      <w:tr w:rsidR="003B4F68" w14:paraId="30038530" w14:textId="77777777" w:rsidTr="0024392D">
        <w:trPr>
          <w:trHeight w:val="1943"/>
        </w:trPr>
        <w:tc>
          <w:tcPr>
            <w:tcW w:w="1980" w:type="dxa"/>
          </w:tcPr>
          <w:p w14:paraId="0ABD9FD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b/>
                <w:sz w:val="24"/>
                <w:szCs w:val="24"/>
              </w:rPr>
            </w:pPr>
          </w:p>
          <w:p w14:paraId="27A9969B" w14:textId="77777777" w:rsidR="003B4F68" w:rsidRDefault="003B4F68" w:rsidP="0024392D">
            <w:pPr>
              <w:pStyle w:val="NoSpacing"/>
              <w:ind w:right="9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ffix Photograph Here</w:t>
            </w:r>
          </w:p>
        </w:tc>
      </w:tr>
    </w:tbl>
    <w:p w14:paraId="121943DA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819"/>
        <w:gridCol w:w="3060"/>
        <w:gridCol w:w="5769"/>
      </w:tblGrid>
      <w:tr w:rsidR="003B4F68" w14:paraId="39E9BD20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4CCB9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r. No.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2C934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culars</w:t>
            </w:r>
          </w:p>
          <w:p w14:paraId="301A5EF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B9D33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18D1F7CD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09591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AC2A8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ull Name</w:t>
            </w:r>
          </w:p>
          <w:p w14:paraId="13E8BFC9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in Capital Letters)</w:t>
            </w: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1238B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4D16B53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7B3419E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64FF7C58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1C415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02DC6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athers/ mothers name</w:t>
            </w:r>
          </w:p>
          <w:p w14:paraId="3DCF222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4E5F1DB8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0401F9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5ECC7709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41328C16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852214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D3441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ress (Present)</w:t>
            </w:r>
          </w:p>
          <w:p w14:paraId="60E7C8A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370A4FA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219F1D2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2E265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35813118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384531C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51933A6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1834EB4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02A564B5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B34EF8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D6B99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ress (Permanent)</w:t>
            </w:r>
          </w:p>
          <w:p w14:paraId="709B50C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11773B4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262A3A8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154E0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755F205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5D693DA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296E9CB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137ECDA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18834329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1514B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C8D40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tact No.</w:t>
            </w:r>
          </w:p>
          <w:p w14:paraId="187BD53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AF2DF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05870458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B43AF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47AD2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.</w:t>
            </w:r>
          </w:p>
          <w:p w14:paraId="4FC9FE9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38CFC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40B358C0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BE66A8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7507D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 Proof.</w:t>
            </w:r>
          </w:p>
          <w:p w14:paraId="7ABA572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.</w:t>
            </w: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AF99F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0B1235C3" w14:textId="77777777" w:rsidTr="0024392D">
        <w:tc>
          <w:tcPr>
            <w:tcW w:w="8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608F6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6AFBA1" w14:textId="1723FFBD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ate of Birth and age on </w:t>
            </w:r>
            <w:r w:rsidR="008D384D">
              <w:rPr>
                <w:rFonts w:cstheme="minorHAnsi"/>
                <w:sz w:val="24"/>
                <w:szCs w:val="24"/>
              </w:rPr>
              <w:t>31</w:t>
            </w:r>
            <w:r>
              <w:rPr>
                <w:rFonts w:cstheme="minorHAnsi"/>
                <w:sz w:val="24"/>
                <w:szCs w:val="24"/>
              </w:rPr>
              <w:t>/</w:t>
            </w:r>
            <w:r w:rsidR="008D384D">
              <w:rPr>
                <w:rFonts w:cstheme="minorHAnsi"/>
                <w:sz w:val="24"/>
                <w:szCs w:val="24"/>
              </w:rPr>
              <w:t>01</w:t>
            </w:r>
            <w:r>
              <w:rPr>
                <w:rFonts w:cstheme="minorHAnsi"/>
                <w:sz w:val="24"/>
                <w:szCs w:val="24"/>
              </w:rPr>
              <w:t>/202</w:t>
            </w:r>
            <w:r w:rsidR="008D384D">
              <w:rPr>
                <w:rFonts w:cstheme="minorHAnsi"/>
                <w:sz w:val="24"/>
                <w:szCs w:val="24"/>
              </w:rPr>
              <w:t>4</w:t>
            </w:r>
            <w:r>
              <w:rPr>
                <w:rFonts w:cstheme="minorHAnsi"/>
                <w:sz w:val="24"/>
                <w:szCs w:val="24"/>
              </w:rPr>
              <w:t xml:space="preserve"> in years and months</w:t>
            </w:r>
          </w:p>
          <w:p w14:paraId="5D43F759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75037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54A52B4B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5F7AB196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00FBC36E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5584F0B5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68132DDD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42D361FC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4262CD33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6366F065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9. Educational qualification:</w:t>
      </w:r>
    </w:p>
    <w:p w14:paraId="7F214ED8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9351" w:type="dxa"/>
        <w:jc w:val="center"/>
        <w:tblLayout w:type="fixed"/>
        <w:tblLook w:val="04A0" w:firstRow="1" w:lastRow="0" w:firstColumn="1" w:lastColumn="0" w:noHBand="0" w:noVBand="1"/>
      </w:tblPr>
      <w:tblGrid>
        <w:gridCol w:w="648"/>
        <w:gridCol w:w="2969"/>
        <w:gridCol w:w="1530"/>
        <w:gridCol w:w="1709"/>
        <w:gridCol w:w="1440"/>
        <w:gridCol w:w="1055"/>
      </w:tblGrid>
      <w:tr w:rsidR="003B4F68" w14:paraId="5A722B58" w14:textId="77777777" w:rsidTr="0024392D">
        <w:trPr>
          <w:jc w:val="center"/>
        </w:trPr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DAB3D9" w14:textId="77777777" w:rsidR="003B4F68" w:rsidRDefault="003B4F68" w:rsidP="0024392D">
            <w:pPr>
              <w:pStyle w:val="NoSpacing"/>
              <w:ind w:right="-18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r. No.</w:t>
            </w:r>
          </w:p>
        </w:tc>
        <w:tc>
          <w:tcPr>
            <w:tcW w:w="29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325D9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School/Institute/University</w:t>
            </w: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73CD72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degree</w:t>
            </w:r>
          </w:p>
        </w:tc>
        <w:tc>
          <w:tcPr>
            <w:tcW w:w="1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415B0B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centage of marks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29C21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ar of passing</w:t>
            </w:r>
          </w:p>
        </w:tc>
        <w:tc>
          <w:tcPr>
            <w:tcW w:w="10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006A84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osition held (if any)</w:t>
            </w:r>
          </w:p>
        </w:tc>
      </w:tr>
      <w:tr w:rsidR="003B4F68" w14:paraId="173E4BE9" w14:textId="77777777" w:rsidTr="0024392D">
        <w:trPr>
          <w:jc w:val="center"/>
        </w:trPr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F5A55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32D5A4D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4920E36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C1D65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47B5B8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133AF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C92D5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DDD4E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7C9DD317" w14:textId="77777777" w:rsidTr="0024392D">
        <w:trPr>
          <w:jc w:val="center"/>
        </w:trPr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F2EBE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4150067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361489A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F27D2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B809B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B4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46AEB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A8F3C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0D755235" w14:textId="77777777" w:rsidTr="0024392D">
        <w:trPr>
          <w:jc w:val="center"/>
        </w:trPr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B80E78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290FE7D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623DD93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C27F4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998309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44CB9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43E34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722EA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7E55B871" w14:textId="77777777" w:rsidTr="0024392D">
        <w:trPr>
          <w:jc w:val="center"/>
        </w:trPr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DF66E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7CDB0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EC881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2CE82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D373F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159DD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991B7BE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2642D50F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6CF45C8A" w14:textId="77777777" w:rsidR="003B4F68" w:rsidRDefault="003B4F68" w:rsidP="003B4F68">
      <w:pPr>
        <w:pStyle w:val="NoSpacing"/>
        <w:ind w:right="9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10. EXPERIENCE DETAILS:</w:t>
      </w:r>
    </w:p>
    <w:p w14:paraId="758F0DE5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10185" w:type="dxa"/>
        <w:tblLayout w:type="fixed"/>
        <w:tblLook w:val="04A0" w:firstRow="1" w:lastRow="0" w:firstColumn="1" w:lastColumn="0" w:noHBand="0" w:noVBand="1"/>
      </w:tblPr>
      <w:tblGrid>
        <w:gridCol w:w="648"/>
        <w:gridCol w:w="2969"/>
        <w:gridCol w:w="1530"/>
        <w:gridCol w:w="1709"/>
        <w:gridCol w:w="1440"/>
        <w:gridCol w:w="1889"/>
      </w:tblGrid>
      <w:tr w:rsidR="003B4F68" w14:paraId="3E5A13D7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C14FC76" w14:textId="77777777" w:rsidR="003B4F68" w:rsidRDefault="003B4F68" w:rsidP="0024392D">
            <w:pPr>
              <w:pStyle w:val="NoSpacing"/>
              <w:ind w:right="-18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r. No.</w:t>
            </w: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25EE7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organization &amp;</w:t>
            </w:r>
          </w:p>
          <w:p w14:paraId="763B376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ress</w:t>
            </w: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C87BB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b description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4043C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osition held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75DB2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iod from</w:t>
            </w: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652C2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iod</w:t>
            </w:r>
          </w:p>
          <w:p w14:paraId="2A5C9F5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</w:t>
            </w:r>
          </w:p>
        </w:tc>
      </w:tr>
      <w:tr w:rsidR="003B4F68" w14:paraId="414947CF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B7F84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4CBC4EC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6F25F3D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09568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48580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65AAC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54A06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99832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31BD1A49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54A578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515CBB3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6D86356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BB416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C9D56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0DA6D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C663B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EB523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36ACCD57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A63F5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0AD961E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508E68B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4D18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F6409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17DA7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23CA6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18A63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488950C1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4E622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17C94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90BC1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8BE93D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7F95D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A31F6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35F9BB1E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488C46E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56EBDC78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3175D810" w14:textId="77777777" w:rsidR="003B4F68" w:rsidRPr="00E22C4E" w:rsidRDefault="003B4F68" w:rsidP="003B4F68">
      <w:pPr>
        <w:pStyle w:val="NoSpacing"/>
        <w:ind w:right="90"/>
        <w:jc w:val="both"/>
        <w:rPr>
          <w:rFonts w:cstheme="minorHAnsi"/>
          <w:b/>
          <w:bCs/>
          <w:sz w:val="24"/>
          <w:szCs w:val="24"/>
        </w:rPr>
      </w:pPr>
      <w:r w:rsidRPr="00E22C4E">
        <w:rPr>
          <w:rFonts w:cstheme="minorHAnsi"/>
          <w:b/>
          <w:bCs/>
          <w:sz w:val="24"/>
          <w:szCs w:val="24"/>
        </w:rPr>
        <w:t>11. Relevant Trainings/ Certificat</w:t>
      </w:r>
      <w:r>
        <w:rPr>
          <w:rFonts w:cstheme="minorHAnsi"/>
          <w:b/>
          <w:bCs/>
          <w:sz w:val="24"/>
          <w:szCs w:val="24"/>
        </w:rPr>
        <w:t>es</w:t>
      </w:r>
      <w:r w:rsidRPr="00E22C4E">
        <w:rPr>
          <w:rFonts w:cstheme="minorHAnsi"/>
          <w:b/>
          <w:bCs/>
          <w:sz w:val="24"/>
          <w:szCs w:val="24"/>
        </w:rPr>
        <w:t>:</w:t>
      </w:r>
    </w:p>
    <w:p w14:paraId="10EEA9F1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10185" w:type="dxa"/>
        <w:tblLayout w:type="fixed"/>
        <w:tblLook w:val="04A0" w:firstRow="1" w:lastRow="0" w:firstColumn="1" w:lastColumn="0" w:noHBand="0" w:noVBand="1"/>
      </w:tblPr>
      <w:tblGrid>
        <w:gridCol w:w="649"/>
        <w:gridCol w:w="2969"/>
        <w:gridCol w:w="2879"/>
        <w:gridCol w:w="1799"/>
        <w:gridCol w:w="1889"/>
      </w:tblGrid>
      <w:tr w:rsidR="003B4F68" w14:paraId="45FEF5BB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FA4B02" w14:textId="77777777" w:rsidR="003B4F68" w:rsidRDefault="003B4F68" w:rsidP="0024392D">
            <w:pPr>
              <w:pStyle w:val="NoSpacing"/>
              <w:ind w:right="-108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r. No</w:t>
            </w: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1C580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tle of  Training/ certificate</w:t>
            </w:r>
          </w:p>
        </w:tc>
        <w:tc>
          <w:tcPr>
            <w:tcW w:w="2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168F4C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Training Institution</w:t>
            </w: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827A8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eriod </w:t>
            </w:r>
          </w:p>
          <w:p w14:paraId="52A2CAB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rom</w:t>
            </w: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4856C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iod</w:t>
            </w:r>
          </w:p>
          <w:p w14:paraId="5436664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</w:t>
            </w:r>
          </w:p>
        </w:tc>
      </w:tr>
      <w:tr w:rsidR="003B4F68" w14:paraId="2766A73D" w14:textId="77777777" w:rsidTr="0024392D">
        <w:trPr>
          <w:trHeight w:val="296"/>
        </w:trPr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25E06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051E7E41" w14:textId="77777777" w:rsidR="003B4F68" w:rsidRDefault="003B4F68" w:rsidP="0024392D">
            <w:pPr>
              <w:pStyle w:val="NoSpacing"/>
              <w:ind w:right="-108"/>
              <w:jc w:val="both"/>
              <w:rPr>
                <w:rFonts w:cstheme="minorHAnsi"/>
                <w:sz w:val="24"/>
                <w:szCs w:val="24"/>
              </w:rPr>
            </w:pPr>
          </w:p>
          <w:p w14:paraId="7DDE24E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39BE7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4C459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1605A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E384B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27DE9AFB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2A8B5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032FE9E4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602C712B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FE784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5A389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39635A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A5489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125C41E4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EC45A9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003919E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29A3343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161903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CA6ED0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0A22F7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EC2BE2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B4F68" w14:paraId="0AF4EECE" w14:textId="77777777" w:rsidTr="0024392D">
        <w:tc>
          <w:tcPr>
            <w:tcW w:w="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58718F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  <w:p w14:paraId="740981D1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C62D55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C5D9D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42DD46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2FD46C" w14:textId="77777777" w:rsidR="003B4F68" w:rsidRDefault="003B4F68" w:rsidP="0024392D">
            <w:pPr>
              <w:pStyle w:val="NoSpacing"/>
              <w:ind w:right="9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717A17D2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73F0BBF6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2. Any other information you may like to provide in support of your candidature (describe within 200 words)</w:t>
      </w:r>
    </w:p>
    <w:p w14:paraId="7567C320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28B59F15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5AA4B73A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7C161AA9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7709C97D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4D83C99A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53DA0943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6EA233E4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5FADA8E3" w14:textId="77777777" w:rsidR="003B4F68" w:rsidRDefault="003B4F68" w:rsidP="003B4F68">
      <w:pPr>
        <w:pStyle w:val="NoSpacing"/>
        <w:ind w:right="90"/>
        <w:jc w:val="both"/>
        <w:rPr>
          <w:rFonts w:cstheme="minorHAnsi"/>
          <w:sz w:val="24"/>
          <w:szCs w:val="24"/>
        </w:rPr>
      </w:pPr>
    </w:p>
    <w:p w14:paraId="2434FE6F" w14:textId="77777777" w:rsidR="003B4F68" w:rsidRDefault="003B4F68" w:rsidP="003B4F6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 hereby declare that all the information furnished above are true to the best of my knowledge and belief.</w:t>
      </w:r>
    </w:p>
    <w:p w14:paraId="2011A65E" w14:textId="77777777" w:rsidR="003B4F68" w:rsidRDefault="003B4F68" w:rsidP="003B4F6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(Signature)</w:t>
      </w:r>
    </w:p>
    <w:p w14:paraId="36783779" w14:textId="4E2A1A98" w:rsidR="003B4F68" w:rsidRPr="008309E8" w:rsidRDefault="003B4F68" w:rsidP="00D744D1">
      <w:pPr>
        <w:rPr>
          <w:u w:val="single"/>
        </w:rPr>
      </w:pPr>
      <w:r>
        <w:rPr>
          <w:rFonts w:cstheme="minorHAnsi"/>
          <w:b/>
          <w:i/>
          <w:sz w:val="24"/>
          <w:szCs w:val="24"/>
        </w:rPr>
        <w:t>(Enclose photocopies of documents in support of above.)</w:t>
      </w:r>
    </w:p>
    <w:sectPr w:rsidR="003B4F68" w:rsidRPr="008309E8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01633" w14:textId="77777777" w:rsidR="007D3BE8" w:rsidRDefault="007D3BE8" w:rsidP="00AE7254">
      <w:pPr>
        <w:spacing w:after="0" w:line="240" w:lineRule="auto"/>
      </w:pPr>
      <w:r>
        <w:separator/>
      </w:r>
    </w:p>
  </w:endnote>
  <w:endnote w:type="continuationSeparator" w:id="0">
    <w:p w14:paraId="1BFE5D94" w14:textId="77777777" w:rsidR="007D3BE8" w:rsidRDefault="007D3BE8" w:rsidP="00AE72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19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133D56" w14:textId="0D849B90" w:rsidR="00AE7254" w:rsidRDefault="00AE72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41E074" w14:textId="77777777" w:rsidR="00AE7254" w:rsidRDefault="00AE72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4101B" w14:textId="77777777" w:rsidR="007D3BE8" w:rsidRDefault="007D3BE8" w:rsidP="00AE7254">
      <w:pPr>
        <w:spacing w:after="0" w:line="240" w:lineRule="auto"/>
      </w:pPr>
      <w:r>
        <w:separator/>
      </w:r>
    </w:p>
  </w:footnote>
  <w:footnote w:type="continuationSeparator" w:id="0">
    <w:p w14:paraId="4FF82FAB" w14:textId="77777777" w:rsidR="007D3BE8" w:rsidRDefault="007D3BE8" w:rsidP="00AE72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F3810"/>
    <w:multiLevelType w:val="hybridMultilevel"/>
    <w:tmpl w:val="A99EB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762AD3"/>
    <w:multiLevelType w:val="hybridMultilevel"/>
    <w:tmpl w:val="3CD4222C"/>
    <w:lvl w:ilvl="0" w:tplc="4009000F">
      <w:start w:val="1"/>
      <w:numFmt w:val="decimal"/>
      <w:lvlText w:val="%1."/>
      <w:lvlJc w:val="left"/>
      <w:pPr>
        <w:ind w:left="835" w:hanging="360"/>
      </w:pPr>
    </w:lvl>
    <w:lvl w:ilvl="1" w:tplc="40090019">
      <w:start w:val="1"/>
      <w:numFmt w:val="lowerLetter"/>
      <w:lvlText w:val="%2."/>
      <w:lvlJc w:val="left"/>
      <w:pPr>
        <w:ind w:left="1555" w:hanging="360"/>
      </w:pPr>
    </w:lvl>
    <w:lvl w:ilvl="2" w:tplc="4009001B">
      <w:start w:val="1"/>
      <w:numFmt w:val="lowerRoman"/>
      <w:lvlText w:val="%3."/>
      <w:lvlJc w:val="right"/>
      <w:pPr>
        <w:ind w:left="2275" w:hanging="180"/>
      </w:pPr>
    </w:lvl>
    <w:lvl w:ilvl="3" w:tplc="4009000F">
      <w:start w:val="1"/>
      <w:numFmt w:val="decimal"/>
      <w:lvlText w:val="%4."/>
      <w:lvlJc w:val="left"/>
      <w:pPr>
        <w:ind w:left="2995" w:hanging="360"/>
      </w:pPr>
    </w:lvl>
    <w:lvl w:ilvl="4" w:tplc="40090019">
      <w:start w:val="1"/>
      <w:numFmt w:val="lowerLetter"/>
      <w:lvlText w:val="%5."/>
      <w:lvlJc w:val="left"/>
      <w:pPr>
        <w:ind w:left="3715" w:hanging="360"/>
      </w:pPr>
    </w:lvl>
    <w:lvl w:ilvl="5" w:tplc="4009001B">
      <w:start w:val="1"/>
      <w:numFmt w:val="lowerRoman"/>
      <w:lvlText w:val="%6."/>
      <w:lvlJc w:val="right"/>
      <w:pPr>
        <w:ind w:left="4435" w:hanging="180"/>
      </w:pPr>
    </w:lvl>
    <w:lvl w:ilvl="6" w:tplc="4009000F">
      <w:start w:val="1"/>
      <w:numFmt w:val="decimal"/>
      <w:lvlText w:val="%7."/>
      <w:lvlJc w:val="left"/>
      <w:pPr>
        <w:ind w:left="5155" w:hanging="360"/>
      </w:pPr>
    </w:lvl>
    <w:lvl w:ilvl="7" w:tplc="40090019">
      <w:start w:val="1"/>
      <w:numFmt w:val="lowerLetter"/>
      <w:lvlText w:val="%8."/>
      <w:lvlJc w:val="left"/>
      <w:pPr>
        <w:ind w:left="5875" w:hanging="360"/>
      </w:pPr>
    </w:lvl>
    <w:lvl w:ilvl="8" w:tplc="4009001B">
      <w:start w:val="1"/>
      <w:numFmt w:val="lowerRoman"/>
      <w:lvlText w:val="%9."/>
      <w:lvlJc w:val="right"/>
      <w:pPr>
        <w:ind w:left="6595" w:hanging="180"/>
      </w:pPr>
    </w:lvl>
  </w:abstractNum>
  <w:num w:numId="1" w16cid:durableId="830147145">
    <w:abstractNumId w:val="0"/>
  </w:num>
  <w:num w:numId="2" w16cid:durableId="8721549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szQ1MrEwtzS0NLdU0lEKTi0uzszPAykwqgUAhlAZ4CwAAAA="/>
  </w:docVars>
  <w:rsids>
    <w:rsidRoot w:val="00CF7282"/>
    <w:rsid w:val="00030A8A"/>
    <w:rsid w:val="000369D4"/>
    <w:rsid w:val="00045376"/>
    <w:rsid w:val="00056982"/>
    <w:rsid w:val="00074250"/>
    <w:rsid w:val="00087B92"/>
    <w:rsid w:val="00092053"/>
    <w:rsid w:val="000A4386"/>
    <w:rsid w:val="000D18CC"/>
    <w:rsid w:val="001169F5"/>
    <w:rsid w:val="001A0727"/>
    <w:rsid w:val="001C427C"/>
    <w:rsid w:val="001D4378"/>
    <w:rsid w:val="001E4215"/>
    <w:rsid w:val="00200BA1"/>
    <w:rsid w:val="0021556D"/>
    <w:rsid w:val="00243182"/>
    <w:rsid w:val="00262D37"/>
    <w:rsid w:val="002C2791"/>
    <w:rsid w:val="0031053B"/>
    <w:rsid w:val="00343CF0"/>
    <w:rsid w:val="003543D5"/>
    <w:rsid w:val="003762D5"/>
    <w:rsid w:val="00382490"/>
    <w:rsid w:val="003929FD"/>
    <w:rsid w:val="003A22CC"/>
    <w:rsid w:val="003B4F68"/>
    <w:rsid w:val="003D3459"/>
    <w:rsid w:val="003D4FD7"/>
    <w:rsid w:val="003D782B"/>
    <w:rsid w:val="003F398E"/>
    <w:rsid w:val="004416F1"/>
    <w:rsid w:val="0046299E"/>
    <w:rsid w:val="00467367"/>
    <w:rsid w:val="00485F43"/>
    <w:rsid w:val="004E5A82"/>
    <w:rsid w:val="00520B02"/>
    <w:rsid w:val="0059275C"/>
    <w:rsid w:val="00594E63"/>
    <w:rsid w:val="005A06D4"/>
    <w:rsid w:val="005D1512"/>
    <w:rsid w:val="005D484A"/>
    <w:rsid w:val="006220F5"/>
    <w:rsid w:val="006644AC"/>
    <w:rsid w:val="00693362"/>
    <w:rsid w:val="00725DCE"/>
    <w:rsid w:val="00792126"/>
    <w:rsid w:val="007A4285"/>
    <w:rsid w:val="007D3BE8"/>
    <w:rsid w:val="00800762"/>
    <w:rsid w:val="00802CFE"/>
    <w:rsid w:val="008309E8"/>
    <w:rsid w:val="008C07F1"/>
    <w:rsid w:val="008D36E2"/>
    <w:rsid w:val="008D384D"/>
    <w:rsid w:val="0093729F"/>
    <w:rsid w:val="00954E8F"/>
    <w:rsid w:val="009771E3"/>
    <w:rsid w:val="009844F2"/>
    <w:rsid w:val="00994452"/>
    <w:rsid w:val="009F39C1"/>
    <w:rsid w:val="00A00F3E"/>
    <w:rsid w:val="00A16E11"/>
    <w:rsid w:val="00A43796"/>
    <w:rsid w:val="00A54BC6"/>
    <w:rsid w:val="00A6589D"/>
    <w:rsid w:val="00A9218A"/>
    <w:rsid w:val="00AC68CD"/>
    <w:rsid w:val="00AE3599"/>
    <w:rsid w:val="00AE7254"/>
    <w:rsid w:val="00AF5685"/>
    <w:rsid w:val="00B01A30"/>
    <w:rsid w:val="00B26508"/>
    <w:rsid w:val="00B318DE"/>
    <w:rsid w:val="00B37F00"/>
    <w:rsid w:val="00BB2627"/>
    <w:rsid w:val="00BC7339"/>
    <w:rsid w:val="00C140A2"/>
    <w:rsid w:val="00C32A70"/>
    <w:rsid w:val="00C44D9D"/>
    <w:rsid w:val="00C45C12"/>
    <w:rsid w:val="00C85729"/>
    <w:rsid w:val="00CF7282"/>
    <w:rsid w:val="00D0278F"/>
    <w:rsid w:val="00D744D1"/>
    <w:rsid w:val="00DB193B"/>
    <w:rsid w:val="00DE680A"/>
    <w:rsid w:val="00E11BD7"/>
    <w:rsid w:val="00E614AA"/>
    <w:rsid w:val="00E9044A"/>
    <w:rsid w:val="00EA6C3F"/>
    <w:rsid w:val="00EF4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BDDCB"/>
  <w15:docId w15:val="{CC20233A-6D74-49AD-9E3D-E9A144BFF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182"/>
    <w:pPr>
      <w:ind w:left="720"/>
      <w:contextualSpacing/>
    </w:pPr>
  </w:style>
  <w:style w:type="paragraph" w:styleId="NoSpacing">
    <w:name w:val="No Spacing"/>
    <w:uiPriority w:val="1"/>
    <w:qFormat/>
    <w:rsid w:val="003B4F68"/>
    <w:pPr>
      <w:spacing w:after="0" w:line="240" w:lineRule="auto"/>
    </w:pPr>
    <w:rPr>
      <w:rFonts w:eastAsiaTheme="minorEastAsia"/>
    </w:rPr>
  </w:style>
  <w:style w:type="table" w:styleId="TableGrid">
    <w:name w:val="Table Grid"/>
    <w:basedOn w:val="TableNormal"/>
    <w:uiPriority w:val="59"/>
    <w:rsid w:val="003B4F68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AE72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254"/>
  </w:style>
  <w:style w:type="paragraph" w:styleId="Footer">
    <w:name w:val="footer"/>
    <w:basedOn w:val="Normal"/>
    <w:link w:val="FooterChar"/>
    <w:uiPriority w:val="99"/>
    <w:unhideWhenUsed/>
    <w:rsid w:val="00AE72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254"/>
  </w:style>
  <w:style w:type="character" w:styleId="Hyperlink">
    <w:name w:val="Hyperlink"/>
    <w:basedOn w:val="DefaultParagraphFont"/>
    <w:uiPriority w:val="99"/>
    <w:unhideWhenUsed/>
    <w:rsid w:val="0069336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33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6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bindri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r. Kaushik</cp:lastModifiedBy>
  <cp:revision>17</cp:revision>
  <cp:lastPrinted>2022-10-28T08:48:00Z</cp:lastPrinted>
  <dcterms:created xsi:type="dcterms:W3CDTF">2024-01-09T11:27:00Z</dcterms:created>
  <dcterms:modified xsi:type="dcterms:W3CDTF">2024-01-12T04:11:00Z</dcterms:modified>
</cp:coreProperties>
</file>